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E84500" w14:textId="269F1C87" w:rsidR="0023198A" w:rsidRDefault="00207A0D" w:rsidP="008B28E2">
      <w:pPr>
        <w:spacing w:line="276" w:lineRule="auto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WEB601 Assessment</w:t>
      </w:r>
      <w:r w:rsidR="008701A8" w:rsidRPr="00624BD5">
        <w:rPr>
          <w:rFonts w:cs="Times New Roman"/>
          <w:sz w:val="32"/>
          <w:szCs w:val="28"/>
        </w:rPr>
        <w:t xml:space="preserve"> One</w:t>
      </w:r>
    </w:p>
    <w:p w14:paraId="57AD5BAF" w14:textId="77777777" w:rsidR="00207A0D" w:rsidRDefault="00207A0D" w:rsidP="008B28E2">
      <w:pPr>
        <w:spacing w:line="276" w:lineRule="auto"/>
        <w:jc w:val="center"/>
        <w:rPr>
          <w:rFonts w:cs="Times New Roman"/>
          <w:sz w:val="32"/>
          <w:szCs w:val="28"/>
        </w:rPr>
      </w:pPr>
    </w:p>
    <w:p w14:paraId="0965C216" w14:textId="68D20FD4" w:rsidR="00207A0D" w:rsidRPr="00624BD5" w:rsidRDefault="00207A0D" w:rsidP="008B28E2">
      <w:pPr>
        <w:spacing w:line="276" w:lineRule="auto"/>
        <w:jc w:val="center"/>
        <w:rPr>
          <w:rFonts w:cs="Times New Roman"/>
          <w:sz w:val="32"/>
          <w:szCs w:val="28"/>
        </w:rPr>
      </w:pPr>
      <w:proofErr w:type="spellStart"/>
      <w:r>
        <w:rPr>
          <w:rFonts w:cs="Times New Roman"/>
          <w:sz w:val="32"/>
          <w:szCs w:val="28"/>
        </w:rPr>
        <w:t>Rhylei</w:t>
      </w:r>
      <w:proofErr w:type="spellEnd"/>
      <w:r>
        <w:rPr>
          <w:rFonts w:cs="Times New Roman"/>
          <w:sz w:val="32"/>
          <w:szCs w:val="28"/>
        </w:rPr>
        <w:t xml:space="preserve"> Tremlett</w:t>
      </w:r>
    </w:p>
    <w:p w14:paraId="505737DD" w14:textId="0D1F0548" w:rsidR="005632CA" w:rsidRPr="00624BD5" w:rsidRDefault="00905F67" w:rsidP="008B28E2">
      <w:pPr>
        <w:spacing w:line="276" w:lineRule="auto"/>
        <w:jc w:val="center"/>
        <w:rPr>
          <w:rFonts w:cs="Times New Roman"/>
          <w:sz w:val="32"/>
          <w:szCs w:val="28"/>
          <w:lang w:val="en-GB"/>
        </w:rPr>
      </w:pPr>
      <w:r w:rsidRPr="00624BD5">
        <w:rPr>
          <w:rFonts w:cs="Times New Roman"/>
          <w:sz w:val="32"/>
          <w:szCs w:val="28"/>
          <w:lang w:val="en-GB"/>
        </w:rPr>
        <w:t>Xander Crocker</w:t>
      </w:r>
    </w:p>
    <w:p w14:paraId="3D06FBBE" w14:textId="77777777" w:rsidR="005632CA" w:rsidRPr="00624BD5" w:rsidRDefault="005632CA" w:rsidP="008B28E2">
      <w:pPr>
        <w:spacing w:line="276" w:lineRule="auto"/>
        <w:ind w:firstLine="0"/>
        <w:rPr>
          <w:rFonts w:cs="Times New Roman"/>
          <w:lang w:val="en-GB"/>
        </w:rPr>
      </w:pPr>
    </w:p>
    <w:p w14:paraId="5ED3F9D0" w14:textId="77777777" w:rsidR="005632CA" w:rsidRPr="00624BD5" w:rsidRDefault="005632CA" w:rsidP="008B28E2">
      <w:pPr>
        <w:spacing w:line="276" w:lineRule="auto"/>
        <w:rPr>
          <w:rFonts w:cs="Times New Roman"/>
          <w:lang w:val="en-GB"/>
        </w:rPr>
      </w:pPr>
    </w:p>
    <w:p w14:paraId="4FF4756C" w14:textId="1C1A9BD5" w:rsidR="00007FA9" w:rsidRPr="00624BD5" w:rsidRDefault="00007FA9" w:rsidP="008B28E2">
      <w:pPr>
        <w:spacing w:after="160" w:line="276" w:lineRule="auto"/>
        <w:ind w:firstLine="0"/>
        <w:rPr>
          <w:rFonts w:cs="Times New Roman"/>
          <w:lang w:val="en-GB"/>
        </w:rPr>
      </w:pPr>
      <w:r w:rsidRPr="00624BD5">
        <w:rPr>
          <w:rFonts w:cs="Times New Roman"/>
          <w:lang w:val="en-GB"/>
        </w:rPr>
        <w:br w:type="page"/>
      </w:r>
    </w:p>
    <w:p w14:paraId="43208E40" w14:textId="5C20A8E9" w:rsidR="00007FA9" w:rsidRPr="00624BD5" w:rsidRDefault="00007FA9" w:rsidP="008B28E2">
      <w:pPr>
        <w:spacing w:after="160" w:line="276" w:lineRule="auto"/>
        <w:ind w:firstLine="0"/>
        <w:rPr>
          <w:rFonts w:cs="Times New Roman"/>
          <w:lang w:val="en-GB"/>
        </w:rPr>
        <w:sectPr w:rsidR="00007FA9" w:rsidRPr="00624BD5" w:rsidSect="00D01A13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sdt>
      <w:sdtPr>
        <w:rPr>
          <w:rFonts w:eastAsiaTheme="minorHAnsi" w:cs="Times New Roman"/>
          <w:szCs w:val="22"/>
        </w:rPr>
        <w:id w:val="193269773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F438206" w14:textId="77777777" w:rsidR="00F51FED" w:rsidRPr="00624BD5" w:rsidRDefault="00F51FED" w:rsidP="008B28E2">
          <w:pPr>
            <w:pStyle w:val="TOCHeading"/>
            <w:spacing w:line="276" w:lineRule="auto"/>
            <w:outlineLvl w:val="9"/>
            <w:rPr>
              <w:rFonts w:cs="Times New Roman"/>
              <w:b/>
              <w:bCs/>
              <w:sz w:val="32"/>
              <w:szCs w:val="40"/>
            </w:rPr>
          </w:pPr>
          <w:r w:rsidRPr="00624BD5">
            <w:rPr>
              <w:rFonts w:cs="Times New Roman"/>
              <w:b/>
              <w:bCs/>
              <w:sz w:val="32"/>
              <w:szCs w:val="40"/>
            </w:rPr>
            <w:t>Table of Contents</w:t>
          </w:r>
        </w:p>
        <w:p w14:paraId="79CEC330" w14:textId="338A5EAE" w:rsidR="00207A0D" w:rsidRDefault="00F51FED">
          <w:pPr>
            <w:pStyle w:val="TOC1"/>
            <w:rPr>
              <w:rFonts w:asciiTheme="minorHAnsi" w:eastAsiaTheme="minorEastAsia" w:hAnsiTheme="minorHAnsi"/>
              <w:noProof/>
              <w:kern w:val="2"/>
              <w:sz w:val="22"/>
              <w:lang w:val="en-NZ" w:eastAsia="en-NZ"/>
              <w14:ligatures w14:val="standardContextual"/>
            </w:rPr>
          </w:pPr>
          <w:r w:rsidRPr="00624BD5">
            <w:rPr>
              <w:rFonts w:cs="Times New Roman"/>
              <w:b/>
              <w:bCs/>
              <w:noProof/>
            </w:rPr>
            <w:fldChar w:fldCharType="begin"/>
          </w:r>
          <w:r w:rsidRPr="00624BD5">
            <w:rPr>
              <w:rFonts w:cs="Times New Roman"/>
              <w:b/>
              <w:bCs/>
              <w:noProof/>
            </w:rPr>
            <w:instrText xml:space="preserve"> TOC \o "1-6" \h \z \u </w:instrText>
          </w:r>
          <w:r w:rsidRPr="00624BD5">
            <w:rPr>
              <w:rFonts w:cs="Times New Roman"/>
              <w:b/>
              <w:bCs/>
              <w:noProof/>
            </w:rPr>
            <w:fldChar w:fldCharType="separate"/>
          </w:r>
          <w:hyperlink w:anchor="_Toc140655169" w:history="1">
            <w:r w:rsidR="00207A0D" w:rsidRPr="00903F6E">
              <w:rPr>
                <w:rStyle w:val="Hyperlink"/>
                <w:rFonts w:cs="Times New Roman"/>
                <w:noProof/>
                <w:lang w:val="en-GB"/>
              </w:rPr>
              <w:t>Research</w:t>
            </w:r>
            <w:r w:rsidR="00207A0D">
              <w:rPr>
                <w:noProof/>
                <w:webHidden/>
              </w:rPr>
              <w:tab/>
            </w:r>
            <w:r w:rsidR="00207A0D">
              <w:rPr>
                <w:noProof/>
                <w:webHidden/>
              </w:rPr>
              <w:fldChar w:fldCharType="begin"/>
            </w:r>
            <w:r w:rsidR="00207A0D">
              <w:rPr>
                <w:noProof/>
                <w:webHidden/>
              </w:rPr>
              <w:instrText xml:space="preserve"> PAGEREF _Toc140655169 \h </w:instrText>
            </w:r>
            <w:r w:rsidR="00207A0D">
              <w:rPr>
                <w:noProof/>
                <w:webHidden/>
              </w:rPr>
            </w:r>
            <w:r w:rsidR="00207A0D">
              <w:rPr>
                <w:noProof/>
                <w:webHidden/>
              </w:rPr>
              <w:fldChar w:fldCharType="separate"/>
            </w:r>
            <w:r w:rsidR="00207A0D">
              <w:rPr>
                <w:noProof/>
                <w:webHidden/>
              </w:rPr>
              <w:t>3</w:t>
            </w:r>
            <w:r w:rsidR="00207A0D">
              <w:rPr>
                <w:noProof/>
                <w:webHidden/>
              </w:rPr>
              <w:fldChar w:fldCharType="end"/>
            </w:r>
          </w:hyperlink>
        </w:p>
        <w:p w14:paraId="0E495AF5" w14:textId="0C22EF2B" w:rsidR="005D0E4A" w:rsidRPr="00207A0D" w:rsidRDefault="00F51FED" w:rsidP="00207A0D">
          <w:pPr>
            <w:spacing w:line="276" w:lineRule="auto"/>
            <w:ind w:firstLine="0"/>
            <w:rPr>
              <w:rFonts w:cs="Times New Roman"/>
            </w:rPr>
          </w:pPr>
          <w:r w:rsidRPr="00624BD5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14:paraId="430931CA" w14:textId="77777777" w:rsidR="00207A0D" w:rsidRDefault="00207A0D">
      <w:pPr>
        <w:spacing w:after="160" w:line="259" w:lineRule="auto"/>
        <w:ind w:firstLine="0"/>
        <w:rPr>
          <w:rFonts w:eastAsiaTheme="majorEastAsia" w:cs="Times New Roman"/>
          <w:b/>
          <w:sz w:val="28"/>
          <w:szCs w:val="36"/>
          <w:lang w:val="en-GB"/>
        </w:rPr>
      </w:pPr>
      <w:r>
        <w:rPr>
          <w:rFonts w:cs="Times New Roman"/>
          <w:sz w:val="28"/>
          <w:szCs w:val="36"/>
          <w:lang w:val="en-GB"/>
        </w:rPr>
        <w:br w:type="page"/>
      </w:r>
    </w:p>
    <w:p w14:paraId="6516A761" w14:textId="0FB16C80" w:rsidR="007B3FE2" w:rsidRPr="007B3FE2" w:rsidRDefault="00624BD5" w:rsidP="007B3FE2">
      <w:pPr>
        <w:pStyle w:val="Heading1"/>
        <w:rPr>
          <w:rFonts w:ascii="Times New Roman" w:hAnsi="Times New Roman" w:cs="Times New Roman"/>
          <w:sz w:val="28"/>
          <w:szCs w:val="36"/>
          <w:lang w:val="en-GB"/>
        </w:rPr>
      </w:pPr>
      <w:bookmarkStart w:id="0" w:name="_Toc140655169"/>
      <w:r w:rsidRPr="00624BD5">
        <w:rPr>
          <w:rFonts w:ascii="Times New Roman" w:hAnsi="Times New Roman" w:cs="Times New Roman"/>
          <w:sz w:val="28"/>
          <w:szCs w:val="36"/>
          <w:lang w:val="en-GB"/>
        </w:rPr>
        <w:lastRenderedPageBreak/>
        <w:t>Research</w:t>
      </w:r>
      <w:bookmarkEnd w:id="0"/>
    </w:p>
    <w:p w14:paraId="697F98B4" w14:textId="77777777" w:rsidR="007B3FE2" w:rsidRDefault="007B3FE2" w:rsidP="00CF20A0">
      <w:pPr>
        <w:rPr>
          <w:rFonts w:eastAsia="Times New Roman" w:cs="Times New Roman"/>
          <w:color w:val="212529"/>
          <w:sz w:val="28"/>
          <w:szCs w:val="28"/>
          <w:lang w:val="en-NZ" w:eastAsia="en-NZ"/>
        </w:rPr>
      </w:pPr>
    </w:p>
    <w:p w14:paraId="0C478CDA" w14:textId="6E6D74DB" w:rsidR="00455210" w:rsidRPr="00624BD5" w:rsidRDefault="00455210" w:rsidP="008B28E2">
      <w:pPr>
        <w:spacing w:after="160" w:line="276" w:lineRule="auto"/>
        <w:ind w:firstLine="0"/>
        <w:rPr>
          <w:rFonts w:cs="Times New Roman"/>
        </w:rPr>
      </w:pPr>
    </w:p>
    <w:sectPr w:rsidR="00455210" w:rsidRPr="00624BD5" w:rsidSect="007B41E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B065D" w14:textId="77777777" w:rsidR="00FD554A" w:rsidRDefault="00FD554A" w:rsidP="00A22A32">
      <w:pPr>
        <w:spacing w:line="240" w:lineRule="auto"/>
      </w:pPr>
      <w:r>
        <w:separator/>
      </w:r>
    </w:p>
  </w:endnote>
  <w:endnote w:type="continuationSeparator" w:id="0">
    <w:p w14:paraId="0C423B0C" w14:textId="77777777" w:rsidR="00FD554A" w:rsidRDefault="00FD554A" w:rsidP="00A22A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1502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F8690" w14:textId="6038C941" w:rsidR="001A0DC9" w:rsidRDefault="001A0D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03D84AE" w14:textId="4AA633B0" w:rsidR="008701A8" w:rsidRDefault="00207A0D" w:rsidP="00D01A13">
    <w:pPr>
      <w:pStyle w:val="Footer"/>
      <w:ind w:firstLine="0"/>
    </w:pPr>
    <w:r>
      <w:t>WEB601 Assessment</w:t>
    </w:r>
    <w:r w:rsidR="008701A8">
      <w:t xml:space="preserve"> On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402FE" w14:textId="77777777" w:rsidR="00FD554A" w:rsidRDefault="00FD554A" w:rsidP="00A22A32">
      <w:pPr>
        <w:spacing w:line="240" w:lineRule="auto"/>
      </w:pPr>
      <w:r>
        <w:separator/>
      </w:r>
    </w:p>
  </w:footnote>
  <w:footnote w:type="continuationSeparator" w:id="0">
    <w:p w14:paraId="30D4F528" w14:textId="77777777" w:rsidR="00FD554A" w:rsidRDefault="00FD554A" w:rsidP="00A22A3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87711" w14:textId="7E8B1CFC" w:rsidR="00A22A32" w:rsidRDefault="00A22A32" w:rsidP="00485AB8">
    <w:pPr>
      <w:pStyle w:val="Footer"/>
      <w:ind w:firstLine="0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18494" w14:textId="724B9CD1" w:rsidR="00A22A32" w:rsidRDefault="00A22A32" w:rsidP="00A22A32">
    <w:pPr>
      <w:pStyle w:val="Header"/>
      <w:ind w:firstLine="0"/>
      <w:jc w:val="right"/>
    </w:pPr>
    <w:r>
      <w:tab/>
    </w:r>
    <w:r>
      <w:tab/>
    </w:r>
    <w:sdt>
      <w:sdtPr>
        <w:id w:val="-1480924818"/>
        <w:docPartObj>
          <w:docPartGallery w:val="Page Numbers (Top of Page)"/>
          <w:docPartUnique/>
        </w:docPartObj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787F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79ABA8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6749E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03C10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3050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1686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52B0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0C2B6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FC9DA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D6E3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7F5D8E"/>
    <w:multiLevelType w:val="hybridMultilevel"/>
    <w:tmpl w:val="0FB6181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8F60699"/>
    <w:multiLevelType w:val="hybridMultilevel"/>
    <w:tmpl w:val="869440FA"/>
    <w:lvl w:ilvl="0" w:tplc="111A82CE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C62BE0"/>
    <w:multiLevelType w:val="hybridMultilevel"/>
    <w:tmpl w:val="1E8E7B26"/>
    <w:lvl w:ilvl="0" w:tplc="2EBC70F6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36F5664"/>
    <w:multiLevelType w:val="hybridMultilevel"/>
    <w:tmpl w:val="0CDCA780"/>
    <w:lvl w:ilvl="0" w:tplc="B75CFBA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3D86D05"/>
    <w:multiLevelType w:val="hybridMultilevel"/>
    <w:tmpl w:val="3F421C50"/>
    <w:lvl w:ilvl="0" w:tplc="B75CFBA2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8B4438"/>
    <w:multiLevelType w:val="hybridMultilevel"/>
    <w:tmpl w:val="BA223950"/>
    <w:lvl w:ilvl="0" w:tplc="B75CFBA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3838E1"/>
    <w:multiLevelType w:val="hybridMultilevel"/>
    <w:tmpl w:val="CCA6B642"/>
    <w:lvl w:ilvl="0" w:tplc="DA220E24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67C7995"/>
    <w:multiLevelType w:val="multilevel"/>
    <w:tmpl w:val="4EE88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37862599">
    <w:abstractNumId w:val="9"/>
  </w:num>
  <w:num w:numId="2" w16cid:durableId="403646005">
    <w:abstractNumId w:val="7"/>
  </w:num>
  <w:num w:numId="3" w16cid:durableId="1592154853">
    <w:abstractNumId w:val="6"/>
  </w:num>
  <w:num w:numId="4" w16cid:durableId="1838838787">
    <w:abstractNumId w:val="5"/>
  </w:num>
  <w:num w:numId="5" w16cid:durableId="1246306172">
    <w:abstractNumId w:val="4"/>
  </w:num>
  <w:num w:numId="6" w16cid:durableId="1124803">
    <w:abstractNumId w:val="8"/>
  </w:num>
  <w:num w:numId="7" w16cid:durableId="1396777550">
    <w:abstractNumId w:val="3"/>
  </w:num>
  <w:num w:numId="8" w16cid:durableId="296834561">
    <w:abstractNumId w:val="2"/>
  </w:num>
  <w:num w:numId="9" w16cid:durableId="41755710">
    <w:abstractNumId w:val="1"/>
  </w:num>
  <w:num w:numId="10" w16cid:durableId="1091850178">
    <w:abstractNumId w:val="0"/>
  </w:num>
  <w:num w:numId="11" w16cid:durableId="1207184423">
    <w:abstractNumId w:val="10"/>
  </w:num>
  <w:num w:numId="12" w16cid:durableId="666591170">
    <w:abstractNumId w:val="13"/>
  </w:num>
  <w:num w:numId="13" w16cid:durableId="484972381">
    <w:abstractNumId w:val="16"/>
  </w:num>
  <w:num w:numId="14" w16cid:durableId="2049447547">
    <w:abstractNumId w:val="12"/>
  </w:num>
  <w:num w:numId="15" w16cid:durableId="1787852548">
    <w:abstractNumId w:val="17"/>
  </w:num>
  <w:num w:numId="16" w16cid:durableId="706219925">
    <w:abstractNumId w:val="11"/>
  </w:num>
  <w:num w:numId="17" w16cid:durableId="373389995">
    <w:abstractNumId w:val="15"/>
  </w:num>
  <w:num w:numId="18" w16cid:durableId="76927977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NZ" w:vendorID="64" w:dllVersion="0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yNDY2NbYwNDe2sDBU0lEKTi0uzszPAymwqAUAZmxnrSwAAAA="/>
  </w:docVars>
  <w:rsids>
    <w:rsidRoot w:val="005632CA"/>
    <w:rsid w:val="00007FA9"/>
    <w:rsid w:val="0007764F"/>
    <w:rsid w:val="000E79FA"/>
    <w:rsid w:val="000F4791"/>
    <w:rsid w:val="000F6500"/>
    <w:rsid w:val="00117442"/>
    <w:rsid w:val="00142984"/>
    <w:rsid w:val="00142AB6"/>
    <w:rsid w:val="00142C17"/>
    <w:rsid w:val="00170299"/>
    <w:rsid w:val="001A0DC9"/>
    <w:rsid w:val="001C2E22"/>
    <w:rsid w:val="00207A0D"/>
    <w:rsid w:val="0023198A"/>
    <w:rsid w:val="00235883"/>
    <w:rsid w:val="00257E12"/>
    <w:rsid w:val="0027728C"/>
    <w:rsid w:val="002D2F04"/>
    <w:rsid w:val="002E704C"/>
    <w:rsid w:val="00331F55"/>
    <w:rsid w:val="00332919"/>
    <w:rsid w:val="00360112"/>
    <w:rsid w:val="00367F15"/>
    <w:rsid w:val="00374B04"/>
    <w:rsid w:val="00380FD1"/>
    <w:rsid w:val="003D63C5"/>
    <w:rsid w:val="00413D17"/>
    <w:rsid w:val="0044540B"/>
    <w:rsid w:val="004508B5"/>
    <w:rsid w:val="00455210"/>
    <w:rsid w:val="004662F6"/>
    <w:rsid w:val="00485AB8"/>
    <w:rsid w:val="004E4683"/>
    <w:rsid w:val="0051061C"/>
    <w:rsid w:val="0054015B"/>
    <w:rsid w:val="005519D4"/>
    <w:rsid w:val="00553535"/>
    <w:rsid w:val="005632CA"/>
    <w:rsid w:val="005A57C5"/>
    <w:rsid w:val="005C30A1"/>
    <w:rsid w:val="005D0E4A"/>
    <w:rsid w:val="00604603"/>
    <w:rsid w:val="0060509C"/>
    <w:rsid w:val="00624BD5"/>
    <w:rsid w:val="00632572"/>
    <w:rsid w:val="00651D67"/>
    <w:rsid w:val="00664398"/>
    <w:rsid w:val="00667EF9"/>
    <w:rsid w:val="007758AF"/>
    <w:rsid w:val="00781757"/>
    <w:rsid w:val="007943AB"/>
    <w:rsid w:val="007B3FE2"/>
    <w:rsid w:val="007B41EE"/>
    <w:rsid w:val="007B7904"/>
    <w:rsid w:val="007C1B88"/>
    <w:rsid w:val="007D24D7"/>
    <w:rsid w:val="007E2989"/>
    <w:rsid w:val="00827847"/>
    <w:rsid w:val="00835321"/>
    <w:rsid w:val="0084336F"/>
    <w:rsid w:val="008531DC"/>
    <w:rsid w:val="008701A8"/>
    <w:rsid w:val="008801F2"/>
    <w:rsid w:val="00885D2B"/>
    <w:rsid w:val="00891C44"/>
    <w:rsid w:val="0089257B"/>
    <w:rsid w:val="008A629F"/>
    <w:rsid w:val="008A6EDA"/>
    <w:rsid w:val="008B28E2"/>
    <w:rsid w:val="008B3964"/>
    <w:rsid w:val="008E383D"/>
    <w:rsid w:val="00905F67"/>
    <w:rsid w:val="0091263B"/>
    <w:rsid w:val="00927982"/>
    <w:rsid w:val="00937EFC"/>
    <w:rsid w:val="009A18F9"/>
    <w:rsid w:val="009A7728"/>
    <w:rsid w:val="00A22A32"/>
    <w:rsid w:val="00A52FAB"/>
    <w:rsid w:val="00A96501"/>
    <w:rsid w:val="00B13425"/>
    <w:rsid w:val="00B4687F"/>
    <w:rsid w:val="00B5462A"/>
    <w:rsid w:val="00B54EB6"/>
    <w:rsid w:val="00BE6937"/>
    <w:rsid w:val="00BE7543"/>
    <w:rsid w:val="00BF2B81"/>
    <w:rsid w:val="00C317D1"/>
    <w:rsid w:val="00C444A1"/>
    <w:rsid w:val="00C652C3"/>
    <w:rsid w:val="00C76900"/>
    <w:rsid w:val="00CC01DD"/>
    <w:rsid w:val="00CF20A0"/>
    <w:rsid w:val="00CF4540"/>
    <w:rsid w:val="00D01A13"/>
    <w:rsid w:val="00D25A5A"/>
    <w:rsid w:val="00D83FCE"/>
    <w:rsid w:val="00DA6240"/>
    <w:rsid w:val="00DC7609"/>
    <w:rsid w:val="00E07CDE"/>
    <w:rsid w:val="00E25267"/>
    <w:rsid w:val="00E4538E"/>
    <w:rsid w:val="00E4775A"/>
    <w:rsid w:val="00E75F0D"/>
    <w:rsid w:val="00E96872"/>
    <w:rsid w:val="00ED061E"/>
    <w:rsid w:val="00EE39BE"/>
    <w:rsid w:val="00F51FED"/>
    <w:rsid w:val="00F96836"/>
    <w:rsid w:val="00FA683B"/>
    <w:rsid w:val="00FB1A06"/>
    <w:rsid w:val="00FB61A7"/>
    <w:rsid w:val="00FC0091"/>
    <w:rsid w:val="00FD554A"/>
    <w:rsid w:val="00FF3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2764A"/>
  <w15:chartTrackingRefBased/>
  <w15:docId w15:val="{9AEFC3CF-B720-4FC5-91D0-3F749EE74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1FED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425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FED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32CA"/>
    <w:pPr>
      <w:keepNext/>
      <w:keepLines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632CA"/>
    <w:pPr>
      <w:keepNext/>
      <w:keepLines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6836"/>
    <w:pPr>
      <w:keepNext/>
      <w:keepLines/>
      <w:outlineLvl w:val="4"/>
    </w:pPr>
    <w:rPr>
      <w:rFonts w:asciiTheme="majorHAnsi" w:eastAsiaTheme="majorEastAsia" w:hAnsiTheme="majorHAnsi" w:cstheme="majorBidi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32CA"/>
    <w:pPr>
      <w:contextualSpacing/>
      <w:jc w:val="center"/>
    </w:pPr>
    <w:rPr>
      <w:rFonts w:asciiTheme="majorHAnsi" w:eastAsiaTheme="majorEastAsia" w:hAnsiTheme="majorHAnsi" w:cstheme="majorBid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32CA"/>
    <w:rPr>
      <w:rFonts w:asciiTheme="majorHAnsi" w:eastAsiaTheme="majorEastAsia" w:hAnsiTheme="majorHAnsi" w:cstheme="majorBidi"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3425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1FED"/>
    <w:rPr>
      <w:rFonts w:asciiTheme="majorHAnsi" w:eastAsiaTheme="majorEastAsia" w:hAnsiTheme="majorHAnsi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632CA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632CA"/>
    <w:rPr>
      <w:rFonts w:asciiTheme="majorHAnsi" w:eastAsiaTheme="majorEastAsia" w:hAnsiTheme="majorHAnsi" w:cstheme="majorBidi"/>
      <w:b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96836"/>
    <w:rPr>
      <w:rFonts w:asciiTheme="majorHAnsi" w:eastAsiaTheme="majorEastAsia" w:hAnsiTheme="majorHAnsi" w:cstheme="majorBidi"/>
      <w:i/>
      <w:sz w:val="24"/>
    </w:rPr>
  </w:style>
  <w:style w:type="paragraph" w:styleId="Header">
    <w:name w:val="header"/>
    <w:basedOn w:val="Normal"/>
    <w:link w:val="Head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A3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22A3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A32"/>
    <w:rPr>
      <w:rFonts w:ascii="Times New Roman" w:hAnsi="Times New Roman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83FCE"/>
    <w:rPr>
      <w:rFonts w:ascii="Times New Roman" w:hAnsi="Times New Roman"/>
      <w:b w:val="0"/>
    </w:rPr>
  </w:style>
  <w:style w:type="paragraph" w:styleId="TOAHeading">
    <w:name w:val="toa heading"/>
    <w:basedOn w:val="Normal"/>
    <w:next w:val="Normal"/>
    <w:uiPriority w:val="99"/>
    <w:unhideWhenUsed/>
    <w:rsid w:val="00F51FED"/>
    <w:pPr>
      <w:spacing w:before="120"/>
      <w:jc w:val="center"/>
    </w:pPr>
    <w:rPr>
      <w:rFonts w:asciiTheme="majorHAnsi" w:eastAsiaTheme="majorEastAsia" w:hAnsiTheme="majorHAnsi" w:cstheme="majorBidi"/>
      <w:bCs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B13425"/>
    <w:pPr>
      <w:tabs>
        <w:tab w:val="right" w:leader="dot" w:pos="9350"/>
      </w:tabs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unhideWhenUsed/>
    <w:rsid w:val="00F51FED"/>
    <w:pPr>
      <w:spacing w:after="100"/>
      <w:ind w:left="238" w:firstLine="0"/>
    </w:pPr>
  </w:style>
  <w:style w:type="paragraph" w:styleId="TOC3">
    <w:name w:val="toc 3"/>
    <w:basedOn w:val="Normal"/>
    <w:next w:val="Normal"/>
    <w:autoRedefine/>
    <w:uiPriority w:val="39"/>
    <w:unhideWhenUsed/>
    <w:rsid w:val="00367F15"/>
    <w:pPr>
      <w:spacing w:after="100"/>
      <w:ind w:left="482" w:firstLine="0"/>
    </w:pPr>
  </w:style>
  <w:style w:type="character" w:styleId="Hyperlink">
    <w:name w:val="Hyperlink"/>
    <w:basedOn w:val="DefaultParagraphFont"/>
    <w:uiPriority w:val="99"/>
    <w:unhideWhenUsed/>
    <w:rsid w:val="00F51FED"/>
    <w:rPr>
      <w:color w:val="0563C1" w:themeColor="hyperlink"/>
      <w:u w:val="single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51FED"/>
    <w:pPr>
      <w:spacing w:after="100"/>
      <w:ind w:left="1202" w:firstLine="0"/>
    </w:pPr>
  </w:style>
  <w:style w:type="paragraph" w:styleId="TOC5">
    <w:name w:val="toc 5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1514" w:hanging="459"/>
    </w:pPr>
  </w:style>
  <w:style w:type="paragraph" w:styleId="TOC4">
    <w:name w:val="toc 4"/>
    <w:basedOn w:val="Normal"/>
    <w:next w:val="Normal"/>
    <w:autoRedefine/>
    <w:uiPriority w:val="39"/>
    <w:unhideWhenUsed/>
    <w:rsid w:val="00367F15"/>
    <w:pPr>
      <w:tabs>
        <w:tab w:val="right" w:leader="dot" w:pos="9350"/>
      </w:tabs>
      <w:spacing w:after="100"/>
      <w:ind w:left="720" w:firstLine="130"/>
    </w:pPr>
  </w:style>
  <w:style w:type="paragraph" w:styleId="ListNumber4">
    <w:name w:val="List Number 4"/>
    <w:basedOn w:val="Normal"/>
    <w:uiPriority w:val="99"/>
    <w:semiHidden/>
    <w:unhideWhenUsed/>
    <w:rsid w:val="00F51FED"/>
    <w:pPr>
      <w:numPr>
        <w:numId w:val="9"/>
      </w:numPr>
      <w:ind w:left="851" w:firstLine="0"/>
      <w:contextualSpacing/>
    </w:pPr>
  </w:style>
  <w:style w:type="paragraph" w:customStyle="1" w:styleId="ToFHeading">
    <w:name w:val="ToF Heading"/>
    <w:basedOn w:val="TOCHeading"/>
    <w:qFormat/>
    <w:rsid w:val="00332919"/>
    <w:pPr>
      <w:spacing w:before="240" w:after="160" w:line="259" w:lineRule="auto"/>
    </w:pPr>
    <w:rPr>
      <w:lang w:val="en-GB"/>
    </w:rPr>
  </w:style>
  <w:style w:type="paragraph" w:styleId="TableofFigures">
    <w:name w:val="table of figures"/>
    <w:basedOn w:val="Normal"/>
    <w:next w:val="Normal"/>
    <w:uiPriority w:val="99"/>
    <w:unhideWhenUsed/>
    <w:rsid w:val="00367F15"/>
    <w:pPr>
      <w:ind w:firstLine="0"/>
    </w:pPr>
  </w:style>
  <w:style w:type="paragraph" w:customStyle="1" w:styleId="DecimalAligned">
    <w:name w:val="Decimal Aligned"/>
    <w:basedOn w:val="Normal"/>
    <w:uiPriority w:val="40"/>
    <w:qFormat/>
    <w:rsid w:val="00367F15"/>
    <w:pPr>
      <w:tabs>
        <w:tab w:val="decimal" w:pos="360"/>
      </w:tabs>
      <w:spacing w:after="200" w:line="276" w:lineRule="auto"/>
      <w:ind w:firstLine="0"/>
    </w:pPr>
    <w:rPr>
      <w:rFonts w:eastAsiaTheme="minorEastAsia" w:cs="Times New Roman"/>
      <w:color w:val="000000" w:themeColor="text1"/>
      <w:sz w:val="22"/>
    </w:rPr>
  </w:style>
  <w:style w:type="character" w:styleId="SubtleEmphasis">
    <w:name w:val="Subtle Emphasis"/>
    <w:basedOn w:val="DefaultParagraphFont"/>
    <w:uiPriority w:val="19"/>
    <w:qFormat/>
    <w:rsid w:val="00367F15"/>
    <w:rPr>
      <w:i/>
      <w:iCs/>
    </w:rPr>
  </w:style>
  <w:style w:type="table" w:styleId="ListTable6Colorful">
    <w:name w:val="List Table 6 Colorful"/>
    <w:basedOn w:val="TableNormal"/>
    <w:uiPriority w:val="51"/>
    <w:rsid w:val="00367F1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367F15"/>
    <w:pPr>
      <w:spacing w:before="80" w:after="240" w:line="240" w:lineRule="auto"/>
      <w:ind w:firstLine="0"/>
    </w:pPr>
    <w:rPr>
      <w:i/>
      <w:iCs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unhideWhenUsed/>
    <w:rsid w:val="00C76900"/>
    <w:pPr>
      <w:spacing w:line="240" w:lineRule="auto"/>
      <w:ind w:firstLine="0"/>
    </w:pPr>
    <w:rPr>
      <w:rFonts w:asciiTheme="minorHAnsi" w:eastAsiaTheme="minorEastAsia" w:hAnsiTheme="minorHAns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6900"/>
    <w:rPr>
      <w:rFonts w:eastAsiaTheme="minorEastAsia" w:cs="Times New Roman"/>
      <w:sz w:val="20"/>
      <w:szCs w:val="20"/>
    </w:rPr>
  </w:style>
  <w:style w:type="table" w:styleId="LightShading-Accent1">
    <w:name w:val="Light Shading Accent 1"/>
    <w:basedOn w:val="TableNormal"/>
    <w:uiPriority w:val="60"/>
    <w:rsid w:val="00C76900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paragraph" w:styleId="Bibliography">
    <w:name w:val="Bibliography"/>
    <w:basedOn w:val="Normal"/>
    <w:next w:val="Normal"/>
    <w:uiPriority w:val="37"/>
    <w:unhideWhenUsed/>
    <w:rsid w:val="004662F6"/>
    <w:pPr>
      <w:ind w:left="720" w:hanging="720"/>
    </w:pPr>
  </w:style>
  <w:style w:type="paragraph" w:styleId="NormalWeb">
    <w:name w:val="Normal (Web)"/>
    <w:basedOn w:val="Normal"/>
    <w:uiPriority w:val="99"/>
    <w:semiHidden/>
    <w:unhideWhenUsed/>
    <w:rsid w:val="00651D67"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NZ" w:eastAsia="en-NZ"/>
    </w:rPr>
  </w:style>
  <w:style w:type="paragraph" w:styleId="ListParagraph">
    <w:name w:val="List Paragraph"/>
    <w:basedOn w:val="Normal"/>
    <w:uiPriority w:val="34"/>
    <w:qFormat/>
    <w:rsid w:val="008B28E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24B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7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0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angepast 1">
      <a:majorFont>
        <a:latin typeface="Times New Roman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FB407-D46E-4348-9EC5-4E4A7ABBB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</Words>
  <Characters>16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uter Scribbr</dc:creator>
  <cp:keywords/>
  <dc:description/>
  <cp:lastModifiedBy>Xander Crocker</cp:lastModifiedBy>
  <cp:revision>2</cp:revision>
  <dcterms:created xsi:type="dcterms:W3CDTF">2023-07-18T22:33:00Z</dcterms:created>
  <dcterms:modified xsi:type="dcterms:W3CDTF">2023-07-18T22:33:00Z</dcterms:modified>
</cp:coreProperties>
</file>